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R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ind data analy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llow best practi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form robustness chec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registr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e supplementary inform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arent repor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 psychometrically sound measures and stimu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ecific remed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an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King (preregistering after results are know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forming inappropriate power 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ng biased manipul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ng biased measure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ng measurement overlap to find significant res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colle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oming 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tional stopp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aining pilot d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ective samp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proce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retizing continuous vari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ing data poi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 data hac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ifying measure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efining group membership ru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ng ad hoc exclusion criteria for 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 transformation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analy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osing a poor model spec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osing unjustified p-value adjus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lecting assumptions for statistical mod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ecting a favorable random number generator s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ective test repor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ng ad hoc covari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rite-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ting unreliable resear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RKing (hypothesizing after the results are know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rrect reporting of test 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king unsupported conclus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disclosing deviations from preregist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mitting important details of the scientific proc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ective ci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ective reporting of hypothe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ective reporting of indicator vari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ective reporting of 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ng irrelevant refer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ing unjustified refer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ualizing data in a misleading 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bli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g multiple publications from the sam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aring false authors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linking the preregistration to the published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making data accessi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shing studies selectiv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2T08:36:41Z</dcterms:created>
  <dcterms:modified xsi:type="dcterms:W3CDTF">2024-04-12T08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